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3F8C6A" w14:textId="49337C8C" w:rsidR="00954C20" w:rsidRDefault="00144E12" w:rsidP="008206DF">
      <w:pPr>
        <w:pStyle w:val="Heading1"/>
      </w:pPr>
      <w:bookmarkStart w:id="0" w:name="_Toc81985354"/>
      <w:bookmarkStart w:id="1" w:name="_Toc79675761"/>
      <w:bookmarkStart w:id="2" w:name="_Toc519606992"/>
      <w:r>
        <w:t>Program Specifications</w:t>
      </w:r>
      <w:bookmarkEnd w:id="0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6A787A43" w:rsidR="00FD6DF5" w:rsidRPr="0026735D" w:rsidRDefault="0026735D" w:rsidP="00144E12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Ming Chi Hsiao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797CE6AD" w:rsidR="00FD6DF5" w:rsidRDefault="0026735D" w:rsidP="00144E12">
            <w:r>
              <w:rPr>
                <w:rStyle w:val="ui-provider"/>
              </w:rPr>
              <w:t>Jawdat Moussa</w:t>
            </w:r>
            <w:r w:rsidR="00FD6DF5">
              <w:t>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4DF825B8" w:rsidR="0069112E" w:rsidRDefault="0026735D" w:rsidP="00144E12">
            <w:r>
              <w:t>Create a simple way for user to login with their password and account name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0EAC89F5" w:rsidR="0069112E" w:rsidRDefault="0026735D" w:rsidP="00144E12">
            <w:r>
              <w:t>python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30E22563" w:rsidR="0069112E" w:rsidRDefault="0026735D" w:rsidP="00144E12">
            <w:r>
              <w:t>Visual studio code</w:t>
            </w:r>
          </w:p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41428951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Login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for users who have previously registered. Username and password to be checked for validity.</w:t>
            </w:r>
          </w:p>
          <w:p w14:paraId="309ACA5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Register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create a new user account.</w:t>
            </w:r>
          </w:p>
          <w:p w14:paraId="3D51F9D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new users given the option to enter their own password or generate one.</w:t>
            </w:r>
          </w:p>
          <w:p w14:paraId="0CEBC0AC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Generated password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user given the option to choose the password character types – numbers, symbols or letters. The default password length should be applied, but users should also be allowed to choose how many characters.</w:t>
            </w:r>
          </w:p>
          <w:p w14:paraId="4B4B4619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lastRenderedPageBreak/>
              <w:t>Save file 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– usernames and passwords should be saved to a text file </w:t>
            </w: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accounts.txt.</w:t>
            </w:r>
          </w:p>
          <w:p w14:paraId="21CD0F17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Exit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delay for 2 seconds before exit.</w:t>
            </w:r>
          </w:p>
          <w:p w14:paraId="52C8AF4F" w14:textId="77777777" w:rsidR="008550FB" w:rsidRPr="008550FB" w:rsidRDefault="008550FB" w:rsidP="008550FB">
            <w:pPr>
              <w:keepLines w:val="0"/>
              <w:shd w:val="clear" w:color="auto" w:fill="FFFFFF"/>
              <w:spacing w:before="0" w:after="120" w:line="360" w:lineRule="atLeast"/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</w:pPr>
            <w:r w:rsidRPr="008550FB">
              <w:rPr>
                <w:rFonts w:ascii="Arial" w:eastAsia="Times New Roman" w:hAnsi="Arial" w:cs="Arial"/>
                <w:b/>
                <w:bCs/>
                <w:color w:val="373737"/>
                <w:szCs w:val="24"/>
                <w:lang w:eastAsia="zh-CN"/>
              </w:rPr>
              <w:t>View accounts</w:t>
            </w:r>
            <w:r w:rsidRPr="008550FB">
              <w:rPr>
                <w:rFonts w:ascii="Arial" w:eastAsia="Times New Roman" w:hAnsi="Arial" w:cs="Arial"/>
                <w:color w:val="373737"/>
                <w:szCs w:val="24"/>
                <w:lang w:eastAsia="zh-CN"/>
              </w:rPr>
              <w:t> – to display user account information from the accounts.txt file (assuming that only admin have access to this program).</w:t>
            </w:r>
          </w:p>
          <w:p w14:paraId="6B37304D" w14:textId="77777777" w:rsidR="0069112E" w:rsidRDefault="0069112E" w:rsidP="00144E12"/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="000E0B43" w:rsidRPr="00361565">
          <w:rPr>
            <w:rStyle w:val="Hyperlink"/>
            <w:noProof/>
          </w:rPr>
          <w:t>Coding Ru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41E57DA7" w14:textId="00A3585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="000E0B43" w:rsidRPr="00361565">
          <w:rPr>
            <w:rStyle w:val="Hyperlink"/>
            <w:noProof/>
          </w:rPr>
          <w:t>Data Library Variab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6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1C1248AF" w14:textId="4B4FC079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="000E0B43" w:rsidRPr="00361565">
          <w:rPr>
            <w:rStyle w:val="Hyperlink"/>
            <w:noProof/>
          </w:rPr>
          <w:t>Variable Scop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7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4</w:t>
        </w:r>
        <w:r w:rsidR="000E0B43">
          <w:rPr>
            <w:noProof/>
            <w:webHidden/>
          </w:rPr>
          <w:fldChar w:fldCharType="end"/>
        </w:r>
      </w:hyperlink>
    </w:p>
    <w:p w14:paraId="047B3353" w14:textId="6F0453C4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="000E0B43" w:rsidRPr="00361565">
          <w:rPr>
            <w:rStyle w:val="Hyperlink"/>
            <w:noProof/>
          </w:rPr>
          <w:t>Program Test Data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8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5</w:t>
        </w:r>
        <w:r w:rsidR="000E0B43">
          <w:rPr>
            <w:noProof/>
            <w:webHidden/>
          </w:rPr>
          <w:fldChar w:fldCharType="end"/>
        </w:r>
      </w:hyperlink>
    </w:p>
    <w:p w14:paraId="056CB127" w14:textId="6904BA6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="000E0B43" w:rsidRPr="00361565">
          <w:rPr>
            <w:rStyle w:val="Hyperlink"/>
            <w:noProof/>
          </w:rPr>
          <w:t>Program Algorithm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9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6</w:t>
        </w:r>
        <w:r w:rsidR="000E0B43">
          <w:rPr>
            <w:noProof/>
            <w:webHidden/>
          </w:rPr>
          <w:fldChar w:fldCharType="end"/>
        </w:r>
      </w:hyperlink>
    </w:p>
    <w:p w14:paraId="35D4C8E9" w14:textId="3D92C7D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="000E0B43" w:rsidRPr="00361565">
          <w:rPr>
            <w:rStyle w:val="Hyperlink"/>
            <w:noProof/>
          </w:rPr>
          <w:t>Program Cod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0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7</w:t>
        </w:r>
        <w:r w:rsidR="000E0B43">
          <w:rPr>
            <w:noProof/>
            <w:webHidden/>
          </w:rPr>
          <w:fldChar w:fldCharType="end"/>
        </w:r>
      </w:hyperlink>
    </w:p>
    <w:p w14:paraId="3F2C5EC6" w14:textId="296B74BC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="000E0B43" w:rsidRPr="00361565">
          <w:rPr>
            <w:rStyle w:val="Hyperlink"/>
          </w:rPr>
          <w:t>Software Test Repor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1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8</w:t>
        </w:r>
        <w:r w:rsidR="000E0B43">
          <w:rPr>
            <w:webHidden/>
          </w:rPr>
          <w:fldChar w:fldCharType="end"/>
        </w:r>
      </w:hyperlink>
    </w:p>
    <w:p w14:paraId="243C9A63" w14:textId="6AF7D9B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="000E0B43" w:rsidRPr="00361565">
          <w:rPr>
            <w:rStyle w:val="Hyperlink"/>
            <w:noProof/>
          </w:rPr>
          <w:t>Overview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2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8</w:t>
        </w:r>
        <w:r w:rsidR="000E0B43">
          <w:rPr>
            <w:noProof/>
            <w:webHidden/>
          </w:rPr>
          <w:fldChar w:fldCharType="end"/>
        </w:r>
      </w:hyperlink>
    </w:p>
    <w:p w14:paraId="43FB943E" w14:textId="2AE524C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="000E0B43" w:rsidRPr="00361565">
          <w:rPr>
            <w:rStyle w:val="Hyperlink"/>
            <w:noProof/>
          </w:rPr>
          <w:t>Changes Required from Feedback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3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9</w:t>
        </w:r>
        <w:r w:rsidR="000E0B43">
          <w:rPr>
            <w:noProof/>
            <w:webHidden/>
          </w:rPr>
          <w:fldChar w:fldCharType="end"/>
        </w:r>
      </w:hyperlink>
    </w:p>
    <w:p w14:paraId="2572E4EB" w14:textId="135CC22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="000E0B43" w:rsidRPr="00361565">
          <w:rPr>
            <w:rStyle w:val="Hyperlink"/>
            <w:noProof/>
          </w:rPr>
          <w:t>Test Cas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4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0</w:t>
        </w:r>
        <w:r w:rsidR="000E0B43">
          <w:rPr>
            <w:noProof/>
            <w:webHidden/>
          </w:rPr>
          <w:fldChar w:fldCharType="end"/>
        </w:r>
      </w:hyperlink>
    </w:p>
    <w:p w14:paraId="43C4CF68" w14:textId="519E1E31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="000E0B43" w:rsidRPr="00361565">
          <w:rPr>
            <w:rStyle w:val="Hyperlink"/>
            <w:noProof/>
          </w:rPr>
          <w:t>Software Evaluation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2</w:t>
        </w:r>
        <w:r w:rsidR="000E0B43">
          <w:rPr>
            <w:noProof/>
            <w:webHidden/>
          </w:rPr>
          <w:fldChar w:fldCharType="end"/>
        </w:r>
      </w:hyperlink>
    </w:p>
    <w:p w14:paraId="70559FEC" w14:textId="2DB1B92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="000E0B43" w:rsidRPr="00361565">
          <w:rPr>
            <w:rStyle w:val="Hyperlink"/>
          </w:rPr>
          <w:t>Programmer’s Checklis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6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3</w:t>
        </w:r>
        <w:r w:rsidR="000E0B43">
          <w:rPr>
            <w:webHidden/>
          </w:rPr>
          <w:fldChar w:fldCharType="end"/>
        </w:r>
      </w:hyperlink>
    </w:p>
    <w:p w14:paraId="1FE50417" w14:textId="5EAB490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="000E0B43" w:rsidRPr="00361565">
          <w:rPr>
            <w:rStyle w:val="Hyperlink"/>
          </w:rPr>
          <w:t>Software Final Approval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7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4</w:t>
        </w:r>
        <w:r w:rsidR="000E0B43"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17446D86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safe</w:t>
            </w:r>
          </w:p>
        </w:tc>
        <w:tc>
          <w:tcPr>
            <w:tcW w:w="4812" w:type="dxa"/>
          </w:tcPr>
          <w:p w14:paraId="12A48287" w14:textId="0ED4343B" w:rsidR="00FD6DF5" w:rsidRDefault="00F85D95" w:rsidP="000D2735">
            <w:pPr>
              <w:spacing w:before="120" w:after="120" w:line="276" w:lineRule="auto"/>
            </w:pPr>
            <w:r>
              <w:t>The coding should be able to be used and doe not cause harm or damage to others or company.</w:t>
            </w: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09F28D28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Secure</w:t>
            </w:r>
          </w:p>
        </w:tc>
        <w:tc>
          <w:tcPr>
            <w:tcW w:w="4812" w:type="dxa"/>
          </w:tcPr>
          <w:p w14:paraId="521A565F" w14:textId="3E3BF13B" w:rsidR="00FD6DF5" w:rsidRDefault="00F85D95" w:rsidP="000D2735">
            <w:pPr>
              <w:spacing w:before="120" w:after="120" w:line="276" w:lineRule="auto"/>
            </w:pPr>
            <w:r>
              <w:t>The coding should be secure, others without authority should not be able to access the information and document involved.</w:t>
            </w: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3747DB37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Reliable</w:t>
            </w:r>
          </w:p>
        </w:tc>
        <w:tc>
          <w:tcPr>
            <w:tcW w:w="4812" w:type="dxa"/>
          </w:tcPr>
          <w:p w14:paraId="1603DEB5" w14:textId="0302A481" w:rsidR="00FD6DF5" w:rsidRDefault="00F85D95" w:rsidP="000D2735">
            <w:pPr>
              <w:spacing w:before="120" w:after="120" w:line="276" w:lineRule="auto"/>
            </w:pPr>
            <w:r>
              <w:t>The coding should be functional all the time and every time the function should be able to be the same.</w:t>
            </w: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41B1D66E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Testable</w:t>
            </w:r>
          </w:p>
        </w:tc>
        <w:tc>
          <w:tcPr>
            <w:tcW w:w="4812" w:type="dxa"/>
          </w:tcPr>
          <w:p w14:paraId="3E1DD7F1" w14:textId="2572B370" w:rsidR="00FD6DF5" w:rsidRDefault="00F85D95" w:rsidP="000D2735">
            <w:pPr>
              <w:spacing w:before="120" w:after="120" w:line="276" w:lineRule="auto"/>
            </w:pPr>
            <w:r>
              <w:t>The coding should be testable and debugged, to make sure all the designed function are working condition.</w:t>
            </w: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C35B054" w:rsidR="00FD6DF5" w:rsidRDefault="00F85D9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  <w:r>
              <w:t>Maintainable</w:t>
            </w:r>
          </w:p>
        </w:tc>
        <w:tc>
          <w:tcPr>
            <w:tcW w:w="4812" w:type="dxa"/>
          </w:tcPr>
          <w:p w14:paraId="427AE404" w14:textId="6C5777ED" w:rsidR="00FD6DF5" w:rsidRDefault="00F85D95" w:rsidP="000D2735">
            <w:pPr>
              <w:spacing w:before="120" w:after="120" w:line="276" w:lineRule="auto"/>
            </w:pPr>
            <w:r>
              <w:t xml:space="preserve">The code should be able to be maintained, </w:t>
            </w:r>
            <w:r w:rsidR="00C37648">
              <w:t>so the coding can always to make sure has the best performance as designed.</w:t>
            </w: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42287BF5" w:rsidR="00FD6DF5" w:rsidRPr="00412B08" w:rsidRDefault="00C37648" w:rsidP="00571261">
            <w:pPr>
              <w:spacing w:before="0" w:line="276" w:lineRule="auto"/>
              <w:rPr>
                <w:b/>
                <w:bCs/>
              </w:rPr>
            </w:pPr>
            <w:r w:rsidRPr="00412B08">
              <w:rPr>
                <w:b/>
                <w:bCs/>
              </w:rPr>
              <w:t>Login</w:t>
            </w:r>
            <w:r w:rsidR="00412B08" w:rsidRPr="00412B08"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41E081CD" w14:textId="26283AC0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361246DA" w:rsidR="00FD6DF5" w:rsidRDefault="00C37648" w:rsidP="00571261">
            <w:pPr>
              <w:spacing w:before="0" w:line="276" w:lineRule="auto"/>
            </w:pPr>
            <w:r>
              <w:t>Username</w:t>
            </w:r>
          </w:p>
        </w:tc>
        <w:tc>
          <w:tcPr>
            <w:tcW w:w="4812" w:type="dxa"/>
          </w:tcPr>
          <w:p w14:paraId="108CAB5E" w14:textId="7F063C8B" w:rsidR="00FD6DF5" w:rsidRDefault="00DC6467" w:rsidP="00571261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11CE3CB6" w:rsidR="00FD6DF5" w:rsidRDefault="00C37648" w:rsidP="00571261">
            <w:pPr>
              <w:spacing w:before="0" w:line="276" w:lineRule="auto"/>
            </w:pPr>
            <w:r>
              <w:t>Password</w:t>
            </w:r>
          </w:p>
        </w:tc>
        <w:tc>
          <w:tcPr>
            <w:tcW w:w="4812" w:type="dxa"/>
          </w:tcPr>
          <w:p w14:paraId="4926B8F9" w14:textId="2179CB53" w:rsidR="00FD6DF5" w:rsidRDefault="00DC6467" w:rsidP="00571261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6E58068F" w:rsidR="00FD6DF5" w:rsidRDefault="00C37648" w:rsidP="00571261">
            <w:pPr>
              <w:spacing w:before="0" w:line="276" w:lineRule="auto"/>
            </w:pPr>
            <w:r>
              <w:t>Accounts_username</w:t>
            </w:r>
          </w:p>
        </w:tc>
        <w:tc>
          <w:tcPr>
            <w:tcW w:w="4812" w:type="dxa"/>
          </w:tcPr>
          <w:p w14:paraId="2D47F0CC" w14:textId="522065B9" w:rsidR="00FD6DF5" w:rsidRDefault="00DC6467" w:rsidP="00571261">
            <w:pPr>
              <w:spacing w:before="0" w:line="276" w:lineRule="auto"/>
            </w:pPr>
            <w:r>
              <w:t>Use to storage the account_username which we have in our data.</w:t>
            </w: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08BD539A" w:rsidR="00FD6DF5" w:rsidRDefault="00C37648" w:rsidP="00571261">
            <w:pPr>
              <w:spacing w:before="0" w:line="276" w:lineRule="auto"/>
            </w:pPr>
            <w:r>
              <w:t>Accounts_password</w:t>
            </w:r>
          </w:p>
        </w:tc>
        <w:tc>
          <w:tcPr>
            <w:tcW w:w="4812" w:type="dxa"/>
          </w:tcPr>
          <w:p w14:paraId="09145B4C" w14:textId="0C8506E0" w:rsidR="00FD6DF5" w:rsidRDefault="00DC6467" w:rsidP="00571261">
            <w:pPr>
              <w:spacing w:before="0" w:line="276" w:lineRule="auto"/>
            </w:pPr>
            <w:r>
              <w:t>Use to storage the account_password which we have in our data</w:t>
            </w: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5FEBF147" w:rsidR="00FD6DF5" w:rsidRDefault="00C37648" w:rsidP="00571261">
            <w:pPr>
              <w:spacing w:before="0" w:line="276" w:lineRule="auto"/>
            </w:pPr>
            <w:r>
              <w:lastRenderedPageBreak/>
              <w:t>ErrorMessage</w:t>
            </w:r>
          </w:p>
        </w:tc>
        <w:tc>
          <w:tcPr>
            <w:tcW w:w="4812" w:type="dxa"/>
          </w:tcPr>
          <w:p w14:paraId="31A3814D" w14:textId="68241D41" w:rsidR="00FD6DF5" w:rsidRDefault="00DC6467" w:rsidP="00571261">
            <w:pPr>
              <w:spacing w:before="0" w:line="276" w:lineRule="auto"/>
            </w:pPr>
            <w:r>
              <w:t>Use to storage the error message  send to user when the information the user provide is wrong.</w:t>
            </w: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0629BEF" w:rsidR="00FD6DF5" w:rsidRPr="00412B08" w:rsidRDefault="00C37648" w:rsidP="00571261">
            <w:pPr>
              <w:spacing w:before="0" w:line="276" w:lineRule="auto"/>
              <w:rPr>
                <w:b/>
                <w:bCs/>
              </w:rPr>
            </w:pPr>
            <w:r w:rsidRPr="00412B08">
              <w:rPr>
                <w:b/>
                <w:bCs/>
              </w:rPr>
              <w:t>Register</w:t>
            </w:r>
            <w:r w:rsidR="00412B08"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45BFB6EA" w14:textId="120504E8" w:rsidR="00FD6DF5" w:rsidRDefault="00FD6DF5" w:rsidP="00571261">
            <w:pPr>
              <w:spacing w:before="0" w:line="276" w:lineRule="auto"/>
            </w:pPr>
          </w:p>
        </w:tc>
      </w:tr>
      <w:tr w:rsidR="00EE01BA" w14:paraId="352F84ED" w14:textId="77777777" w:rsidTr="00571261">
        <w:tc>
          <w:tcPr>
            <w:tcW w:w="4248" w:type="dxa"/>
          </w:tcPr>
          <w:p w14:paraId="3060310E" w14:textId="73F0EC86" w:rsidR="00EE01BA" w:rsidRDefault="00EE01BA" w:rsidP="00EE01BA">
            <w:pPr>
              <w:spacing w:before="0" w:line="276" w:lineRule="auto"/>
            </w:pPr>
            <w:r>
              <w:t>Username</w:t>
            </w:r>
          </w:p>
        </w:tc>
        <w:tc>
          <w:tcPr>
            <w:tcW w:w="4812" w:type="dxa"/>
          </w:tcPr>
          <w:p w14:paraId="7546B8E1" w14:textId="63B52D75" w:rsidR="00EE01BA" w:rsidRDefault="00EE01BA" w:rsidP="00EE01BA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EE01BA" w14:paraId="136045A7" w14:textId="77777777" w:rsidTr="00571261">
        <w:tc>
          <w:tcPr>
            <w:tcW w:w="4248" w:type="dxa"/>
          </w:tcPr>
          <w:p w14:paraId="7B0B553B" w14:textId="5D1B9405" w:rsidR="00EE01BA" w:rsidRDefault="00EE01BA" w:rsidP="00EE01BA">
            <w:pPr>
              <w:spacing w:before="0" w:line="276" w:lineRule="auto"/>
            </w:pPr>
            <w:r>
              <w:t>Password</w:t>
            </w:r>
          </w:p>
        </w:tc>
        <w:tc>
          <w:tcPr>
            <w:tcW w:w="4812" w:type="dxa"/>
          </w:tcPr>
          <w:p w14:paraId="7CD1B02A" w14:textId="389DD126" w:rsidR="00EE01BA" w:rsidRDefault="00EE01BA" w:rsidP="00EE01BA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EE01BA" w14:paraId="1E959A86" w14:textId="77777777" w:rsidTr="00571261">
        <w:tc>
          <w:tcPr>
            <w:tcW w:w="4248" w:type="dxa"/>
          </w:tcPr>
          <w:p w14:paraId="6F5CDE06" w14:textId="19EB77D0" w:rsidR="00EE01BA" w:rsidRDefault="00EE01BA" w:rsidP="00EE01BA">
            <w:pPr>
              <w:spacing w:before="0" w:line="276" w:lineRule="auto"/>
            </w:pPr>
            <w:r>
              <w:t>Accounts_username</w:t>
            </w:r>
          </w:p>
        </w:tc>
        <w:tc>
          <w:tcPr>
            <w:tcW w:w="4812" w:type="dxa"/>
          </w:tcPr>
          <w:p w14:paraId="58BE7B86" w14:textId="196D8203" w:rsidR="00EE01BA" w:rsidRDefault="00EE01BA" w:rsidP="00EE01BA">
            <w:pPr>
              <w:spacing w:before="0" w:line="276" w:lineRule="auto"/>
            </w:pPr>
            <w:r>
              <w:t>Use to storage the account_username which we have in our data.</w:t>
            </w:r>
          </w:p>
        </w:tc>
      </w:tr>
      <w:tr w:rsidR="00EE01BA" w14:paraId="5EDBAF29" w14:textId="77777777" w:rsidTr="00571261">
        <w:tc>
          <w:tcPr>
            <w:tcW w:w="4248" w:type="dxa"/>
          </w:tcPr>
          <w:p w14:paraId="6C55CE29" w14:textId="7212B5F9" w:rsidR="00EE01BA" w:rsidRDefault="00EE01BA" w:rsidP="00EE01BA">
            <w:pPr>
              <w:spacing w:before="0" w:line="276" w:lineRule="auto"/>
            </w:pPr>
            <w:r>
              <w:t>Accounts_password</w:t>
            </w:r>
          </w:p>
        </w:tc>
        <w:tc>
          <w:tcPr>
            <w:tcW w:w="4812" w:type="dxa"/>
          </w:tcPr>
          <w:p w14:paraId="32D2DFAD" w14:textId="19217373" w:rsidR="00EE01BA" w:rsidRDefault="00EE01BA" w:rsidP="00EE01BA">
            <w:pPr>
              <w:spacing w:before="0" w:line="276" w:lineRule="auto"/>
            </w:pPr>
            <w:r>
              <w:t>Use to storage the account_password which we have in our data</w:t>
            </w:r>
          </w:p>
        </w:tc>
      </w:tr>
      <w:tr w:rsidR="00EE01BA" w14:paraId="5292C442" w14:textId="77777777" w:rsidTr="00571261">
        <w:tc>
          <w:tcPr>
            <w:tcW w:w="4248" w:type="dxa"/>
          </w:tcPr>
          <w:p w14:paraId="2CDBA464" w14:textId="6AB8593C" w:rsidR="00EE01BA" w:rsidRDefault="00EE01BA" w:rsidP="00EE01BA">
            <w:pPr>
              <w:spacing w:before="0" w:line="276" w:lineRule="auto"/>
            </w:pPr>
            <w:r>
              <w:t>ErrorMessage</w:t>
            </w:r>
          </w:p>
        </w:tc>
        <w:tc>
          <w:tcPr>
            <w:tcW w:w="4812" w:type="dxa"/>
          </w:tcPr>
          <w:p w14:paraId="013E6AC5" w14:textId="3356CBC2" w:rsidR="00EE01BA" w:rsidRDefault="00EE01BA" w:rsidP="00EE01BA">
            <w:pPr>
              <w:spacing w:before="0" w:line="276" w:lineRule="auto"/>
            </w:pPr>
            <w:r>
              <w:t>Use to storage the error message  send to user when the information the user provide is wrong.</w:t>
            </w:r>
          </w:p>
        </w:tc>
      </w:tr>
      <w:tr w:rsidR="00EE01BA" w14:paraId="1224ED60" w14:textId="77777777" w:rsidTr="00571261">
        <w:tc>
          <w:tcPr>
            <w:tcW w:w="4248" w:type="dxa"/>
          </w:tcPr>
          <w:p w14:paraId="551E7BA1" w14:textId="144BD2CF" w:rsidR="00EE01BA" w:rsidRPr="00F97085" w:rsidRDefault="00EE01BA" w:rsidP="00EE01BA">
            <w:pPr>
              <w:spacing w:before="0" w:line="276" w:lineRule="auto"/>
              <w:rPr>
                <w:b/>
                <w:bCs/>
              </w:rPr>
            </w:pPr>
            <w:r w:rsidRPr="00F97085">
              <w:rPr>
                <w:b/>
                <w:bCs/>
              </w:rPr>
              <w:t>Account View</w:t>
            </w:r>
            <w:r>
              <w:rPr>
                <w:b/>
                <w:bCs/>
              </w:rPr>
              <w:t>:</w:t>
            </w:r>
          </w:p>
        </w:tc>
        <w:tc>
          <w:tcPr>
            <w:tcW w:w="4812" w:type="dxa"/>
          </w:tcPr>
          <w:p w14:paraId="0D79BBC3" w14:textId="77777777" w:rsidR="00EE01BA" w:rsidRDefault="00EE01BA" w:rsidP="00EE01BA">
            <w:pPr>
              <w:spacing w:before="0" w:line="276" w:lineRule="auto"/>
            </w:pPr>
          </w:p>
        </w:tc>
      </w:tr>
      <w:tr w:rsidR="00EE01BA" w14:paraId="1CFB424F" w14:textId="77777777" w:rsidTr="00571261">
        <w:tc>
          <w:tcPr>
            <w:tcW w:w="4248" w:type="dxa"/>
          </w:tcPr>
          <w:p w14:paraId="4FD42326" w14:textId="1BB02F28" w:rsidR="00EE01BA" w:rsidRPr="00F97085" w:rsidRDefault="00EE01BA" w:rsidP="00EE01BA">
            <w:pPr>
              <w:spacing w:before="0" w:line="276" w:lineRule="auto"/>
              <w:rPr>
                <w:b/>
                <w:bCs/>
              </w:rPr>
            </w:pPr>
            <w:r>
              <w:t>Username</w:t>
            </w:r>
          </w:p>
        </w:tc>
        <w:tc>
          <w:tcPr>
            <w:tcW w:w="4812" w:type="dxa"/>
          </w:tcPr>
          <w:p w14:paraId="1855571A" w14:textId="1B6810ED" w:rsidR="00EE01BA" w:rsidRDefault="00EE01BA" w:rsidP="00EE01BA">
            <w:pPr>
              <w:spacing w:before="0" w:line="276" w:lineRule="auto"/>
            </w:pPr>
            <w:r>
              <w:t>Use to storage the user input login username</w:t>
            </w:r>
          </w:p>
        </w:tc>
      </w:tr>
      <w:tr w:rsidR="00EE01BA" w14:paraId="2D885D84" w14:textId="77777777" w:rsidTr="00571261">
        <w:tc>
          <w:tcPr>
            <w:tcW w:w="4248" w:type="dxa"/>
          </w:tcPr>
          <w:p w14:paraId="3FFCF693" w14:textId="63785B21" w:rsidR="00EE01BA" w:rsidRDefault="00EE01BA" w:rsidP="00EE01BA">
            <w:pPr>
              <w:spacing w:before="0" w:line="276" w:lineRule="auto"/>
            </w:pPr>
            <w:r>
              <w:t>Password</w:t>
            </w:r>
          </w:p>
        </w:tc>
        <w:tc>
          <w:tcPr>
            <w:tcW w:w="4812" w:type="dxa"/>
          </w:tcPr>
          <w:p w14:paraId="668C4037" w14:textId="025E0CAC" w:rsidR="00EE01BA" w:rsidRDefault="00EE01BA" w:rsidP="00EE01BA">
            <w:pPr>
              <w:spacing w:before="0" w:line="276" w:lineRule="auto"/>
            </w:pPr>
            <w:r>
              <w:t>Use to storage the user input login password</w:t>
            </w:r>
          </w:p>
        </w:tc>
      </w:tr>
      <w:tr w:rsidR="00EE01BA" w14:paraId="67C4275C" w14:textId="77777777" w:rsidTr="00571261">
        <w:tc>
          <w:tcPr>
            <w:tcW w:w="4248" w:type="dxa"/>
          </w:tcPr>
          <w:p w14:paraId="32F96F30" w14:textId="6B26EFAD" w:rsidR="00EE01BA" w:rsidRDefault="00EE01BA" w:rsidP="00EE01BA">
            <w:pPr>
              <w:spacing w:before="0" w:line="276" w:lineRule="auto"/>
            </w:pPr>
            <w:r>
              <w:t>Accounts_username</w:t>
            </w:r>
          </w:p>
        </w:tc>
        <w:tc>
          <w:tcPr>
            <w:tcW w:w="4812" w:type="dxa"/>
          </w:tcPr>
          <w:p w14:paraId="262B5763" w14:textId="6D18DB47" w:rsidR="00EE01BA" w:rsidRDefault="00EE01BA" w:rsidP="00EE01BA">
            <w:pPr>
              <w:spacing w:before="0" w:line="276" w:lineRule="auto"/>
            </w:pPr>
            <w:r>
              <w:t>Use to storage the account_username which we have in our data.</w:t>
            </w:r>
          </w:p>
        </w:tc>
      </w:tr>
      <w:tr w:rsidR="00EE01BA" w14:paraId="667A6D0B" w14:textId="77777777" w:rsidTr="00571261">
        <w:tc>
          <w:tcPr>
            <w:tcW w:w="4248" w:type="dxa"/>
          </w:tcPr>
          <w:p w14:paraId="23405558" w14:textId="01B6359D" w:rsidR="00EE01BA" w:rsidRDefault="00EE01BA" w:rsidP="00EE01BA">
            <w:pPr>
              <w:spacing w:before="0" w:line="276" w:lineRule="auto"/>
            </w:pPr>
            <w:r>
              <w:t>Accounts_password</w:t>
            </w:r>
          </w:p>
        </w:tc>
        <w:tc>
          <w:tcPr>
            <w:tcW w:w="4812" w:type="dxa"/>
          </w:tcPr>
          <w:p w14:paraId="7616DF1E" w14:textId="6DA126DB" w:rsidR="00EE01BA" w:rsidRDefault="00EE01BA" w:rsidP="00EE01BA">
            <w:pPr>
              <w:spacing w:before="0" w:line="276" w:lineRule="auto"/>
            </w:pPr>
            <w:r>
              <w:t>Use to storage the account_password which we have in our data</w:t>
            </w:r>
          </w:p>
        </w:tc>
      </w:tr>
      <w:tr w:rsidR="00EE01BA" w14:paraId="3C7773A1" w14:textId="77777777" w:rsidTr="00571261">
        <w:tc>
          <w:tcPr>
            <w:tcW w:w="4248" w:type="dxa"/>
          </w:tcPr>
          <w:p w14:paraId="14FD4CA6" w14:textId="4D9BBEB4" w:rsidR="00EE01BA" w:rsidRDefault="00EE01BA" w:rsidP="00EE01BA">
            <w:pPr>
              <w:spacing w:before="0" w:line="276" w:lineRule="auto"/>
            </w:pPr>
            <w:r>
              <w:t>ErrorMessage</w:t>
            </w:r>
          </w:p>
        </w:tc>
        <w:tc>
          <w:tcPr>
            <w:tcW w:w="4812" w:type="dxa"/>
          </w:tcPr>
          <w:p w14:paraId="54723566" w14:textId="2BB9D493" w:rsidR="00EE01BA" w:rsidRDefault="00EE01BA" w:rsidP="00EE01BA">
            <w:pPr>
              <w:spacing w:before="0" w:line="276" w:lineRule="auto"/>
            </w:pPr>
            <w:r>
              <w:t xml:space="preserve">Use to storage the error message  send to user when the information the user </w:t>
            </w:r>
            <w:r>
              <w:t>operate</w:t>
            </w:r>
            <w:r>
              <w:t xml:space="preserve"> is wrong.</w:t>
            </w: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653784AF" w:rsidR="00282F96" w:rsidRDefault="00DC6467" w:rsidP="00571261">
                <w:pPr>
                  <w:spacing w:before="0" w:line="276" w:lineRule="auto"/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23EBC4A3" w14:textId="77777777" w:rsidR="00282F96" w:rsidRDefault="00DC6467" w:rsidP="00571261">
            <w:pPr>
              <w:spacing w:before="0" w:line="276" w:lineRule="auto"/>
            </w:pPr>
            <w:r>
              <w:t>Login variable, all local scopes to the function login</w:t>
            </w:r>
          </w:p>
          <w:p w14:paraId="3CFEA237" w14:textId="0F1F364D" w:rsidR="00412B08" w:rsidRDefault="00412B08" w:rsidP="00571261">
            <w:pPr>
              <w:spacing w:before="0" w:line="276" w:lineRule="auto"/>
            </w:pPr>
            <w:r>
              <w:lastRenderedPageBreak/>
              <w:t>Username, password, Accounts_username, Accounts_password, Error message</w:t>
            </w: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5D5652A3" w:rsidR="00282F96" w:rsidRPr="00DB7C7C" w:rsidRDefault="00DC6467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7880B401" w14:textId="77777777" w:rsidR="00282F96" w:rsidRDefault="00DC6467" w:rsidP="00571261">
            <w:pPr>
              <w:spacing w:before="0" w:line="276" w:lineRule="auto"/>
            </w:pPr>
            <w:r>
              <w:t>Register variable, all local scopes to the function register</w:t>
            </w:r>
          </w:p>
          <w:p w14:paraId="0C41A91C" w14:textId="7C86707D" w:rsidR="00F97085" w:rsidRDefault="00F97085" w:rsidP="00571261">
            <w:pPr>
              <w:spacing w:before="0" w:line="276" w:lineRule="auto"/>
            </w:pPr>
            <w:r>
              <w:t>Username, password, Accounts_username, Accounts_password, Error message</w:t>
            </w: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252ED077" w:rsidR="00282F96" w:rsidRPr="00DB7C7C" w:rsidRDefault="00817217" w:rsidP="00571261">
                <w:pPr>
                  <w:spacing w:before="0" w:line="276" w:lineRule="auto"/>
                  <w:rPr>
                    <w:rStyle w:val="BodyChar"/>
                  </w:rPr>
                </w:pPr>
                <w:r>
                  <w:rPr>
                    <w:rStyle w:val="BodyChar"/>
                  </w:rPr>
                  <w:t>Local</w:t>
                </w:r>
              </w:p>
            </w:tc>
          </w:sdtContent>
        </w:sdt>
        <w:tc>
          <w:tcPr>
            <w:tcW w:w="5812" w:type="dxa"/>
          </w:tcPr>
          <w:p w14:paraId="357EF0E4" w14:textId="3B4BF136" w:rsidR="00F97085" w:rsidRDefault="00817217" w:rsidP="00571261">
            <w:pPr>
              <w:spacing w:before="0" w:line="276" w:lineRule="auto"/>
            </w:pPr>
            <w:r>
              <w:t>Account</w:t>
            </w:r>
            <w:r w:rsidR="00412B08">
              <w:t>sView</w:t>
            </w:r>
            <w:r>
              <w:t xml:space="preserve"> variable, all local scopes to the function account</w:t>
            </w:r>
            <w:r w:rsidR="00412B08">
              <w:t>sView</w:t>
            </w:r>
          </w:p>
          <w:p w14:paraId="1CAE972B" w14:textId="61EC24C8" w:rsidR="00F97085" w:rsidRDefault="00F97085" w:rsidP="00571261">
            <w:pPr>
              <w:spacing w:before="0" w:line="276" w:lineRule="auto"/>
            </w:pPr>
            <w:r>
              <w:t>Username, password, Accounts_username, Accounts_password, Error message</w:t>
            </w: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marcusw</w:t>
            </w:r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opeyedd</w:t>
            </w:r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e(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robotman</w:t>
            </w:r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1495A898" w14:textId="77858731" w:rsidR="00C47D18" w:rsidRPr="00226C99" w:rsidRDefault="000D2735" w:rsidP="00954C20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 w:rsidRPr="00226C99">
        <w:rPr>
          <w:color w:val="8B0000"/>
        </w:rPr>
        <w:t xml:space="preserve">a </w:t>
      </w:r>
      <w:r w:rsidRPr="00226C99">
        <w:rPr>
          <w:color w:val="8B0000"/>
        </w:rPr>
        <w:t xml:space="preserve">copy of </w:t>
      </w:r>
      <w:r w:rsidR="00226C99" w:rsidRPr="00226C99">
        <w:rPr>
          <w:color w:val="8B0000"/>
        </w:rPr>
        <w:t xml:space="preserve">the </w:t>
      </w:r>
      <w:r w:rsidRPr="00226C99">
        <w:rPr>
          <w:color w:val="8B0000"/>
        </w:rPr>
        <w:t>pseudocode or flowchart here and delete this text]</w:t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45338AFD" w14:textId="6B0275A6" w:rsidR="00056BA9" w:rsidRPr="00226C99" w:rsidRDefault="00056BA9" w:rsidP="00056BA9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>
        <w:rPr>
          <w:color w:val="8B0000"/>
        </w:rPr>
        <w:t xml:space="preserve">a </w:t>
      </w:r>
      <w:r w:rsidRPr="00226C99">
        <w:rPr>
          <w:color w:val="8B0000"/>
        </w:rPr>
        <w:t>copy of program code</w:t>
      </w:r>
      <w:r w:rsidR="001F154C">
        <w:rPr>
          <w:color w:val="8B0000"/>
        </w:rPr>
        <w:t xml:space="preserve"> or blueprint</w:t>
      </w:r>
      <w:r w:rsidRPr="00226C99">
        <w:rPr>
          <w:color w:val="8B0000"/>
        </w:rPr>
        <w:t xml:space="preserve"> here and delete this text]</w:t>
      </w:r>
    </w:p>
    <w:p w14:paraId="6695C492" w14:textId="77777777" w:rsidR="00056BA9" w:rsidRPr="000D2735" w:rsidRDefault="00056BA9" w:rsidP="00056BA9">
      <w:pPr>
        <w:rPr>
          <w:color w:val="FF0000"/>
        </w:rPr>
      </w:pPr>
    </w:p>
    <w:p w14:paraId="4342C88A" w14:textId="77777777" w:rsidR="00056BA9" w:rsidRDefault="00056BA9" w:rsidP="00954C20"/>
    <w:p w14:paraId="76C8AB4E" w14:textId="77777777" w:rsidR="00C47D18" w:rsidRDefault="00C47D18" w:rsidP="00954C20"/>
    <w:p w14:paraId="6B06BBA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81985361"/>
      <w:r>
        <w:lastRenderedPageBreak/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77777777" w:rsidR="00AF30E8" w:rsidRDefault="00AF30E8" w:rsidP="00AF30E8">
      <w:r w:rsidRPr="00A63EBB">
        <w:t xml:space="preserve">This document is the software test report of the testing phase of the </w:t>
      </w:r>
      <w:r w:rsidRPr="00226C99">
        <w:rPr>
          <w:b/>
          <w:bCs/>
          <w:color w:val="8B0000"/>
        </w:rPr>
        <w:t>[project name]</w:t>
      </w:r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77777777" w:rsidR="007806DA" w:rsidRDefault="007806DA" w:rsidP="001A4579">
            <w:pPr>
              <w:rPr>
                <w:noProof/>
              </w:rPr>
            </w:pP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optoins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110D84">
          <w:headerReference w:type="default" r:id="rId11"/>
          <w:footerReference w:type="default" r:id="rId12"/>
          <w:headerReference w:type="first" r:id="rId13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5BCCE5E7" w14:textId="77777777" w:rsidR="00524237" w:rsidRDefault="00524237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Sample:</w:t>
            </w:r>
          </w:p>
          <w:p w14:paraId="70384BD2" w14:textId="72795562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Var_Menu</w:t>
            </w:r>
            <w:r w:rsidR="00C13670">
              <w:rPr>
                <w:i/>
                <w:iCs/>
                <w:color w:val="A6A6A6" w:themeColor="accent6" w:themeShade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3AC1A9EF" w14:textId="7B301916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7FE7164F" w14:textId="3DB72A87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Data =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</w:p>
          <w:p w14:paraId="32A0FCEF" w14:textId="3656B14E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Test that the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  <w:r w:rsidRPr="00524237">
              <w:rPr>
                <w:i/>
                <w:iCs/>
                <w:color w:val="A6A6A6" w:themeColor="accent6" w:themeShade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65141EC2" w14:textId="65C8D914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451E17D6" w14:textId="688A9E74" w:rsidR="00AF7B1E" w:rsidRPr="00524237" w:rsidRDefault="00C13670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13386272" w14:textId="44DB2D43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110D84">
          <w:headerReference w:type="default" r:id="rId14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649043C6" w14:textId="1B4B2654" w:rsidR="00400899" w:rsidRPr="002E3EA0" w:rsidRDefault="0089604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77777777" w:rsidR="00400899" w:rsidRPr="0045570A" w:rsidRDefault="00400899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D425A4C" w14:textId="77777777" w:rsidR="00400899" w:rsidRPr="0045570A" w:rsidRDefault="00400899" w:rsidP="00571261">
            <w:pPr>
              <w:rPr>
                <w:color w:val="auto"/>
              </w:rPr>
            </w:pP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1F3EEFC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1360F00B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61669B71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77777777" w:rsidR="00097BE4" w:rsidRPr="0045570A" w:rsidRDefault="00097BE4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A8E98E2" w14:textId="77777777" w:rsidR="00097BE4" w:rsidRPr="0045570A" w:rsidRDefault="00097BE4" w:rsidP="00571261">
            <w:pPr>
              <w:rPr>
                <w:color w:val="auto"/>
              </w:rPr>
            </w:pP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0FC2194A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5FF0C7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ACB18A5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1CF7FF8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B31869F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7EFD120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63FF9E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57B32AD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BBCB187" w14:textId="0EB0EB66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099FAC7" w14:textId="530B8CCF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2C72A9E" w14:textId="6916A7A0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F286839" w14:textId="5B01CCE4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2618EC2" w14:textId="109030C5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0276DDA" w14:textId="63829A72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EC0D947" w14:textId="012330FE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>Supervisors use only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110D84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7B128F" w14:textId="77777777" w:rsidR="00110D84" w:rsidRDefault="00110D84" w:rsidP="00DC29E7">
      <w:r>
        <w:separator/>
      </w:r>
    </w:p>
    <w:p w14:paraId="4583A7C1" w14:textId="77777777" w:rsidR="00110D84" w:rsidRDefault="00110D84" w:rsidP="00DC29E7"/>
  </w:endnote>
  <w:endnote w:type="continuationSeparator" w:id="0">
    <w:p w14:paraId="0B9E59D1" w14:textId="77777777" w:rsidR="00110D84" w:rsidRDefault="00110D84" w:rsidP="00DC29E7">
      <w:r>
        <w:continuationSeparator/>
      </w:r>
    </w:p>
    <w:p w14:paraId="54E862CB" w14:textId="77777777" w:rsidR="00110D84" w:rsidRDefault="00110D84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EDD7AC" w14:textId="77777777" w:rsidR="00110D84" w:rsidRDefault="00110D84" w:rsidP="00DC29E7">
      <w:r>
        <w:separator/>
      </w:r>
    </w:p>
    <w:p w14:paraId="5177AE0F" w14:textId="77777777" w:rsidR="00110D84" w:rsidRDefault="00110D84" w:rsidP="00DC29E7"/>
  </w:footnote>
  <w:footnote w:type="continuationSeparator" w:id="0">
    <w:p w14:paraId="5560B165" w14:textId="77777777" w:rsidR="00110D84" w:rsidRDefault="00110D84" w:rsidP="00DC29E7">
      <w:r>
        <w:continuationSeparator/>
      </w:r>
    </w:p>
    <w:p w14:paraId="79824854" w14:textId="77777777" w:rsidR="00110D84" w:rsidRDefault="00110D84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7777777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3091785">
    <w:abstractNumId w:val="16"/>
  </w:num>
  <w:num w:numId="2" w16cid:durableId="1900286508">
    <w:abstractNumId w:val="13"/>
  </w:num>
  <w:num w:numId="3" w16cid:durableId="1718316762">
    <w:abstractNumId w:val="27"/>
  </w:num>
  <w:num w:numId="4" w16cid:durableId="653877977">
    <w:abstractNumId w:val="23"/>
  </w:num>
  <w:num w:numId="5" w16cid:durableId="2117867948">
    <w:abstractNumId w:val="25"/>
  </w:num>
  <w:num w:numId="6" w16cid:durableId="927737753">
    <w:abstractNumId w:val="19"/>
  </w:num>
  <w:num w:numId="7" w16cid:durableId="1757556057">
    <w:abstractNumId w:val="9"/>
  </w:num>
  <w:num w:numId="8" w16cid:durableId="222326714">
    <w:abstractNumId w:val="6"/>
  </w:num>
  <w:num w:numId="9" w16cid:durableId="671417725">
    <w:abstractNumId w:val="5"/>
  </w:num>
  <w:num w:numId="10" w16cid:durableId="164908128">
    <w:abstractNumId w:val="4"/>
  </w:num>
  <w:num w:numId="11" w16cid:durableId="507789435">
    <w:abstractNumId w:val="2"/>
  </w:num>
  <w:num w:numId="12" w16cid:durableId="2121147819">
    <w:abstractNumId w:val="1"/>
  </w:num>
  <w:num w:numId="13" w16cid:durableId="741174644">
    <w:abstractNumId w:val="0"/>
  </w:num>
  <w:num w:numId="14" w16cid:durableId="2115326380">
    <w:abstractNumId w:val="20"/>
  </w:num>
  <w:num w:numId="15" w16cid:durableId="460005475">
    <w:abstractNumId w:val="21"/>
  </w:num>
  <w:num w:numId="16" w16cid:durableId="26494381">
    <w:abstractNumId w:val="24"/>
  </w:num>
  <w:num w:numId="17" w16cid:durableId="997223608">
    <w:abstractNumId w:val="18"/>
  </w:num>
  <w:num w:numId="18" w16cid:durableId="243807461">
    <w:abstractNumId w:val="12"/>
  </w:num>
  <w:num w:numId="19" w16cid:durableId="2137332227">
    <w:abstractNumId w:val="17"/>
  </w:num>
  <w:num w:numId="20" w16cid:durableId="558830947">
    <w:abstractNumId w:val="11"/>
  </w:num>
  <w:num w:numId="21" w16cid:durableId="972247069">
    <w:abstractNumId w:val="15"/>
  </w:num>
  <w:num w:numId="22" w16cid:durableId="10880657">
    <w:abstractNumId w:val="14"/>
  </w:num>
  <w:num w:numId="23" w16cid:durableId="1673484521">
    <w:abstractNumId w:val="22"/>
  </w:num>
  <w:num w:numId="24" w16cid:durableId="518591979">
    <w:abstractNumId w:val="8"/>
  </w:num>
  <w:num w:numId="25" w16cid:durableId="619339518">
    <w:abstractNumId w:val="7"/>
  </w:num>
  <w:num w:numId="26" w16cid:durableId="49815484">
    <w:abstractNumId w:val="3"/>
  </w:num>
  <w:num w:numId="27" w16cid:durableId="1167207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070303360">
    <w:abstractNumId w:val="16"/>
  </w:num>
  <w:num w:numId="29" w16cid:durableId="1732537309">
    <w:abstractNumId w:val="27"/>
  </w:num>
  <w:num w:numId="30" w16cid:durableId="390662858">
    <w:abstractNumId w:val="23"/>
  </w:num>
  <w:num w:numId="31" w16cid:durableId="89087961">
    <w:abstractNumId w:val="25"/>
  </w:num>
  <w:num w:numId="32" w16cid:durableId="1147937435">
    <w:abstractNumId w:val="26"/>
  </w:num>
  <w:num w:numId="33" w16cid:durableId="815344504">
    <w:abstractNumId w:val="28"/>
  </w:num>
  <w:num w:numId="34" w16cid:durableId="1216700743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10D84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6735D"/>
    <w:rsid w:val="00273956"/>
    <w:rsid w:val="00274579"/>
    <w:rsid w:val="00276F79"/>
    <w:rsid w:val="00277124"/>
    <w:rsid w:val="0027772C"/>
    <w:rsid w:val="00282D5B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2F758C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2B08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2189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17217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550FB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648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6467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1BA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5D95"/>
    <w:rsid w:val="00F87421"/>
    <w:rsid w:val="00F87D74"/>
    <w:rsid w:val="00F901DD"/>
    <w:rsid w:val="00F90694"/>
    <w:rsid w:val="00F90DC2"/>
    <w:rsid w:val="00F91C59"/>
    <w:rsid w:val="00F962FF"/>
    <w:rsid w:val="00F97085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eastAsiaTheme="minorHAns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eastAsiaTheme="minorHAns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eastAsiaTheme="minorHAns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eastAsiaTheme="minorHAns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eastAsiaTheme="minorHAns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  <w:style w:type="character" w:customStyle="1" w:styleId="ui-provider">
    <w:name w:val="ui-provider"/>
    <w:basedOn w:val="DefaultParagraphFont"/>
    <w:rsid w:val="0026735D"/>
  </w:style>
  <w:style w:type="paragraph" w:styleId="NormalWeb">
    <w:name w:val="Normal (Web)"/>
    <w:basedOn w:val="Normal"/>
    <w:uiPriority w:val="99"/>
    <w:semiHidden/>
    <w:unhideWhenUsed/>
    <w:rsid w:val="008550FB"/>
    <w:pPr>
      <w:keepLines w:val="0"/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69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2F2020"/>
    <w:rsid w:val="00366DAF"/>
    <w:rsid w:val="004D5486"/>
    <w:rsid w:val="00613D4B"/>
    <w:rsid w:val="008864A5"/>
    <w:rsid w:val="00A804E1"/>
    <w:rsid w:val="00A84D9E"/>
    <w:rsid w:val="00A966B8"/>
    <w:rsid w:val="00B65D7F"/>
    <w:rsid w:val="00D22458"/>
    <w:rsid w:val="00DA39C9"/>
    <w:rsid w:val="00E06799"/>
    <w:rsid w:val="00E176F9"/>
    <w:rsid w:val="00EB0AF3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</Template>
  <TotalTime>69</TotalTime>
  <Pages>16</Pages>
  <Words>1134</Words>
  <Characters>646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Ming Chi Hsiao</cp:lastModifiedBy>
  <cp:revision>6</cp:revision>
  <dcterms:created xsi:type="dcterms:W3CDTF">2024-03-01T23:37:00Z</dcterms:created>
  <dcterms:modified xsi:type="dcterms:W3CDTF">2024-04-1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